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25749" w:rsidRDefault="004D0CEE" w:rsidP="003F34B2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Christopher A. Pollar</w:t>
      </w:r>
      <w:r w:rsidR="00872459">
        <w:rPr>
          <w:rFonts w:ascii="Times New Roman" w:hAnsi="Times New Roman" w:cs="Times New Roman"/>
          <w:b/>
          <w:sz w:val="32"/>
          <w:szCs w:val="32"/>
        </w:rPr>
        <w:t>d</w:t>
      </w:r>
    </w:p>
    <w:p w:rsidR="004D0CEE" w:rsidRPr="004D0CEE" w:rsidRDefault="007B52A9" w:rsidP="003F34B2">
      <w:pPr>
        <w:spacing w:after="0"/>
        <w:rPr>
          <w:rFonts w:ascii="Times New Roman" w:hAnsi="Times New Roman" w:cs="Times New Roman"/>
          <w:i/>
          <w:sz w:val="28"/>
          <w:szCs w:val="32"/>
        </w:rPr>
      </w:pPr>
      <w:r>
        <w:rPr>
          <w:rFonts w:ascii="Times New Roman" w:hAnsi="Times New Roman" w:cs="Times New Roman"/>
          <w:i/>
          <w:sz w:val="28"/>
          <w:szCs w:val="32"/>
        </w:rPr>
        <w:t>Welding Apprentice</w:t>
      </w:r>
    </w:p>
    <w:p w:rsidR="007D51C3" w:rsidRPr="007D51C3" w:rsidRDefault="004D0CEE" w:rsidP="003F34B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pollard</w:t>
      </w:r>
      <w:r w:rsidR="007D51C3" w:rsidRPr="007D51C3">
        <w:rPr>
          <w:rFonts w:ascii="Times New Roman" w:hAnsi="Times New Roman" w:cs="Times New Roman"/>
        </w:rPr>
        <w:t>@wwrfresource.com</w:t>
      </w:r>
    </w:p>
    <w:p w:rsidR="007D51C3" w:rsidRPr="007D51C3" w:rsidRDefault="001F7F7F" w:rsidP="003F34B2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316-759-9603</w:t>
      </w:r>
      <w:bookmarkStart w:id="0" w:name="_GoBack"/>
      <w:bookmarkEnd w:id="0"/>
    </w:p>
    <w:p w:rsidR="007D51C3" w:rsidRPr="007D51C3" w:rsidRDefault="007D51C3" w:rsidP="003F34B2">
      <w:pPr>
        <w:spacing w:after="0"/>
        <w:rPr>
          <w:rFonts w:ascii="Times New Roman" w:hAnsi="Times New Roman" w:cs="Times New Roman"/>
        </w:rPr>
      </w:pPr>
      <w:r w:rsidRPr="007D51C3">
        <w:rPr>
          <w:rFonts w:ascii="Times New Roman" w:hAnsi="Times New Roman" w:cs="Times New Roman"/>
        </w:rPr>
        <w:t>401 S. Emporia Wichita, KS 67202</w:t>
      </w:r>
    </w:p>
    <w:p w:rsidR="007D51C3" w:rsidRPr="007D51C3" w:rsidRDefault="007B52A9" w:rsidP="006C75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Profile Summary</w:t>
      </w:r>
    </w:p>
    <w:p w:rsidR="007B52A9" w:rsidRDefault="007B52A9" w:rsidP="004D0CE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lding Certificate from </w:t>
      </w:r>
      <w:r w:rsidRPr="007B52A9">
        <w:rPr>
          <w:rFonts w:ascii="Times New Roman" w:hAnsi="Times New Roman" w:cs="Times New Roman"/>
          <w:i/>
        </w:rPr>
        <w:t>Barton Community College</w:t>
      </w:r>
      <w:r>
        <w:rPr>
          <w:rFonts w:ascii="Times New Roman" w:hAnsi="Times New Roman" w:cs="Times New Roman"/>
        </w:rPr>
        <w:t>, October 2016</w:t>
      </w:r>
    </w:p>
    <w:p w:rsidR="007B52A9" w:rsidRDefault="004D0CEE" w:rsidP="004D0CE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4D0CEE">
        <w:rPr>
          <w:rFonts w:ascii="Times New Roman" w:hAnsi="Times New Roman" w:cs="Times New Roman"/>
        </w:rPr>
        <w:t xml:space="preserve">Dedicated Welding Apprentice who is </w:t>
      </w:r>
      <w:r w:rsidR="007B52A9">
        <w:rPr>
          <w:rFonts w:ascii="Times New Roman" w:hAnsi="Times New Roman" w:cs="Times New Roman"/>
        </w:rPr>
        <w:t>adept at mig and stick welding processes.</w:t>
      </w:r>
    </w:p>
    <w:p w:rsidR="007B52A9" w:rsidRDefault="007B52A9" w:rsidP="004D0CEE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s welding safety standards per OSHA 10 requirements.</w:t>
      </w:r>
    </w:p>
    <w:p w:rsidR="00756591" w:rsidRDefault="00756591" w:rsidP="007B52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s Summary</w:t>
      </w:r>
    </w:p>
    <w:p w:rsidR="00756591" w:rsidRDefault="00756591" w:rsidP="00756591">
      <w:pPr>
        <w:pStyle w:val="ListParagraph"/>
        <w:numPr>
          <w:ilvl w:val="0"/>
          <w:numId w:val="7"/>
        </w:numPr>
      </w:pPr>
      <w:r>
        <w:t>Blueprint reading</w:t>
      </w:r>
    </w:p>
    <w:p w:rsidR="00756591" w:rsidRDefault="00756591" w:rsidP="00756591">
      <w:pPr>
        <w:pStyle w:val="ListParagraph"/>
        <w:numPr>
          <w:ilvl w:val="0"/>
          <w:numId w:val="7"/>
        </w:numPr>
      </w:pPr>
      <w:r>
        <w:t>Shield Metal Arc Welding (SMAW)</w:t>
      </w:r>
    </w:p>
    <w:p w:rsidR="00756591" w:rsidRDefault="00756591" w:rsidP="00756591">
      <w:pPr>
        <w:pStyle w:val="ListParagraph"/>
        <w:numPr>
          <w:ilvl w:val="0"/>
          <w:numId w:val="7"/>
        </w:numPr>
      </w:pPr>
      <w:r>
        <w:t>Gas Metal Arc Welding (GMAW)</w:t>
      </w:r>
    </w:p>
    <w:p w:rsidR="00756591" w:rsidRDefault="00756591" w:rsidP="00756591">
      <w:pPr>
        <w:pStyle w:val="ListParagraph"/>
        <w:numPr>
          <w:ilvl w:val="0"/>
          <w:numId w:val="7"/>
        </w:numPr>
      </w:pPr>
      <w:r>
        <w:t>Gas Tungsten Arc Welding</w:t>
      </w:r>
    </w:p>
    <w:p w:rsidR="00756591" w:rsidRDefault="00756591" w:rsidP="00756591">
      <w:pPr>
        <w:pStyle w:val="ListParagraph"/>
        <w:numPr>
          <w:ilvl w:val="0"/>
          <w:numId w:val="7"/>
        </w:numPr>
      </w:pPr>
      <w:r>
        <w:t>Cutting Processes</w:t>
      </w:r>
    </w:p>
    <w:p w:rsidR="00756591" w:rsidRPr="00756591" w:rsidRDefault="00756591" w:rsidP="00756591">
      <w:pPr>
        <w:pStyle w:val="ListParagraph"/>
        <w:numPr>
          <w:ilvl w:val="0"/>
          <w:numId w:val="7"/>
        </w:numPr>
      </w:pPr>
      <w:r>
        <w:t>Welding Safety/OSHA 10</w:t>
      </w:r>
    </w:p>
    <w:p w:rsidR="007D51C3" w:rsidRPr="007D51C3" w:rsidRDefault="004D0CEE" w:rsidP="006C75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4D0CEE" w:rsidRPr="004D0CEE" w:rsidRDefault="004D0CEE" w:rsidP="00756591">
      <w:pPr>
        <w:spacing w:after="0"/>
        <w:rPr>
          <w:rFonts w:ascii="Times New Roman" w:hAnsi="Times New Roman" w:cs="Times New Roman"/>
          <w:i/>
        </w:rPr>
      </w:pPr>
      <w:r w:rsidRPr="004D0CEE">
        <w:rPr>
          <w:rFonts w:ascii="Times New Roman" w:hAnsi="Times New Roman" w:cs="Times New Roman"/>
          <w:i/>
        </w:rPr>
        <w:t>Blueprint Reading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dentify</w:t>
      </w:r>
      <w:r w:rsidR="004D0CEE" w:rsidRPr="00756591">
        <w:rPr>
          <w:rFonts w:ascii="Times New Roman" w:hAnsi="Times New Roman" w:cs="Times New Roman"/>
        </w:rPr>
        <w:t xml:space="preserve"> basic lines, views, and ab</w:t>
      </w:r>
      <w:r w:rsidRPr="00756591">
        <w:rPr>
          <w:rFonts w:ascii="Times New Roman" w:hAnsi="Times New Roman" w:cs="Times New Roman"/>
        </w:rPr>
        <w:t>breviations used in blueprints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nterpret</w:t>
      </w:r>
      <w:r w:rsidR="004D0CEE" w:rsidRPr="00756591">
        <w:rPr>
          <w:rFonts w:ascii="Times New Roman" w:hAnsi="Times New Roman" w:cs="Times New Roman"/>
        </w:rPr>
        <w:t xml:space="preserve"> basic 3D sketches using orthogra</w:t>
      </w:r>
      <w:r w:rsidRPr="00756591">
        <w:rPr>
          <w:rFonts w:ascii="Times New Roman" w:hAnsi="Times New Roman" w:cs="Times New Roman"/>
        </w:rPr>
        <w:t>phic projection and blueprints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Solve</w:t>
      </w:r>
      <w:r w:rsidR="004D0CEE" w:rsidRPr="00756591">
        <w:rPr>
          <w:rFonts w:ascii="Times New Roman" w:hAnsi="Times New Roman" w:cs="Times New Roman"/>
        </w:rPr>
        <w:t xml:space="preserve"> app</w:t>
      </w:r>
      <w:r w:rsidRPr="00756591">
        <w:rPr>
          <w:rFonts w:ascii="Times New Roman" w:hAnsi="Times New Roman" w:cs="Times New Roman"/>
        </w:rPr>
        <w:t>licable mathematical equations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Use basic measuring tools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 xml:space="preserve">Interpret </w:t>
      </w:r>
      <w:r w:rsidR="004D0CEE" w:rsidRPr="00756591">
        <w:rPr>
          <w:rFonts w:ascii="Times New Roman" w:hAnsi="Times New Roman" w:cs="Times New Roman"/>
        </w:rPr>
        <w:t>scale ratios</w:t>
      </w:r>
      <w:r w:rsidRPr="00756591">
        <w:rPr>
          <w:rFonts w:ascii="Times New Roman" w:hAnsi="Times New Roman" w:cs="Times New Roman"/>
        </w:rPr>
        <w:t xml:space="preserve"> on a blueprint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</w:t>
      </w:r>
      <w:r w:rsidR="004D0CEE" w:rsidRPr="00756591">
        <w:rPr>
          <w:rFonts w:ascii="Times New Roman" w:hAnsi="Times New Roman" w:cs="Times New Roman"/>
        </w:rPr>
        <w:t>dentify basic weldin</w:t>
      </w:r>
      <w:r w:rsidRPr="00756591">
        <w:rPr>
          <w:rFonts w:ascii="Times New Roman" w:hAnsi="Times New Roman" w:cs="Times New Roman"/>
        </w:rPr>
        <w:t>g joints and structural shapes.</w:t>
      </w:r>
    </w:p>
    <w:p w:rsidR="00756591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nterpret a Bill of Materials.</w:t>
      </w:r>
    </w:p>
    <w:p w:rsidR="004D0CEE" w:rsidRPr="00756591" w:rsidRDefault="00756591" w:rsidP="00756591">
      <w:pPr>
        <w:pStyle w:val="ListParagraph"/>
        <w:numPr>
          <w:ilvl w:val="0"/>
          <w:numId w:val="5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</w:t>
      </w:r>
      <w:r w:rsidR="004D0CEE" w:rsidRPr="00756591">
        <w:rPr>
          <w:rFonts w:ascii="Times New Roman" w:hAnsi="Times New Roman" w:cs="Times New Roman"/>
        </w:rPr>
        <w:t>dentify standard AWS weld symbols.</w:t>
      </w:r>
    </w:p>
    <w:p w:rsidR="004D0CEE" w:rsidRPr="004D0CEE" w:rsidRDefault="004D0CEE" w:rsidP="00756591">
      <w:pPr>
        <w:spacing w:before="100" w:beforeAutospacing="1" w:after="0"/>
        <w:rPr>
          <w:rFonts w:ascii="Times New Roman" w:hAnsi="Times New Roman" w:cs="Times New Roman"/>
          <w:i/>
        </w:rPr>
      </w:pPr>
      <w:r w:rsidRPr="004D0CEE">
        <w:rPr>
          <w:rFonts w:ascii="Times New Roman" w:hAnsi="Times New Roman" w:cs="Times New Roman"/>
          <w:i/>
        </w:rPr>
        <w:t>Safety (OSHA 10)</w:t>
      </w:r>
    </w:p>
    <w:p w:rsidR="004D0CEE" w:rsidRPr="00756591" w:rsidRDefault="004D0CEE" w:rsidP="00756591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Understands job/site safety and precautions for job/site hazards.</w:t>
      </w:r>
    </w:p>
    <w:p w:rsidR="004D0CEE" w:rsidRPr="00756591" w:rsidRDefault="004D0CEE" w:rsidP="00756591">
      <w:pPr>
        <w:pStyle w:val="ListParagraph"/>
        <w:numPr>
          <w:ilvl w:val="0"/>
          <w:numId w:val="4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Determine appropriate uses of personal protective equipment (PPE).</w:t>
      </w:r>
    </w:p>
    <w:p w:rsidR="004D0CEE" w:rsidRPr="00756591" w:rsidRDefault="004D0CEE" w:rsidP="00756591">
      <w:pPr>
        <w:pStyle w:val="ListParagraph"/>
        <w:numPr>
          <w:ilvl w:val="0"/>
          <w:numId w:val="4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dentify safety equipment and procedures related to safe work practices and environment.</w:t>
      </w:r>
    </w:p>
    <w:p w:rsidR="004D0CEE" w:rsidRPr="00756591" w:rsidRDefault="004D0CEE" w:rsidP="00756591">
      <w:pPr>
        <w:pStyle w:val="ListParagraph"/>
        <w:numPr>
          <w:ilvl w:val="0"/>
          <w:numId w:val="4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Identify fire prevention and protection techniques.</w:t>
      </w:r>
    </w:p>
    <w:p w:rsidR="007B52A9" w:rsidRDefault="00756591" w:rsidP="007B52A9">
      <w:pPr>
        <w:pStyle w:val="ListParagraph"/>
        <w:numPr>
          <w:ilvl w:val="0"/>
          <w:numId w:val="4"/>
        </w:numPr>
        <w:spacing w:before="100" w:beforeAutospacing="1" w:after="0"/>
        <w:rPr>
          <w:rFonts w:ascii="Times New Roman" w:hAnsi="Times New Roman" w:cs="Times New Roman"/>
        </w:rPr>
      </w:pPr>
      <w:r w:rsidRPr="00756591">
        <w:rPr>
          <w:rFonts w:ascii="Times New Roman" w:hAnsi="Times New Roman" w:cs="Times New Roman"/>
        </w:rPr>
        <w:t>General overview of</w:t>
      </w:r>
      <w:r w:rsidR="004D0CEE" w:rsidRPr="00756591">
        <w:rPr>
          <w:rFonts w:ascii="Times New Roman" w:hAnsi="Times New Roman" w:cs="Times New Roman"/>
        </w:rPr>
        <w:t xml:space="preserve"> Hazardous Communications (HazCom) including Material Safety Data Sheets (MSDS).</w:t>
      </w:r>
    </w:p>
    <w:p w:rsidR="007B52A9" w:rsidRDefault="007B52A9" w:rsidP="007B52A9">
      <w:pPr>
        <w:spacing w:before="100" w:beforeAutospacing="1" w:after="0"/>
        <w:rPr>
          <w:rFonts w:ascii="Times New Roman" w:hAnsi="Times New Roman" w:cs="Times New Roman"/>
          <w:b/>
          <w:smallCaps/>
        </w:rPr>
      </w:pPr>
      <w:r w:rsidRPr="007B52A9">
        <w:rPr>
          <w:rFonts w:ascii="Times New Roman" w:hAnsi="Times New Roman" w:cs="Times New Roman"/>
          <w:b/>
          <w:smallCaps/>
        </w:rPr>
        <w:t>Employment</w:t>
      </w:r>
    </w:p>
    <w:p w:rsidR="007B52A9" w:rsidRPr="007B52A9" w:rsidRDefault="007B52A9" w:rsidP="007B52A9">
      <w:pPr>
        <w:pStyle w:val="ListParagraph"/>
        <w:numPr>
          <w:ilvl w:val="0"/>
          <w:numId w:val="8"/>
        </w:numPr>
        <w:tabs>
          <w:tab w:val="left" w:pos="2880"/>
          <w:tab w:val="left" w:pos="5040"/>
        </w:tabs>
        <w:spacing w:after="0"/>
        <w:rPr>
          <w:rFonts w:ascii="Times New Roman" w:hAnsi="Times New Roman" w:cs="Times New Roman"/>
        </w:rPr>
      </w:pPr>
      <w:r w:rsidRPr="007B52A9">
        <w:rPr>
          <w:rFonts w:ascii="Times New Roman" w:hAnsi="Times New Roman" w:cs="Times New Roman"/>
          <w:i/>
        </w:rPr>
        <w:t>Warehouse Worker</w:t>
      </w:r>
      <w:r w:rsidRPr="007B52A9">
        <w:rPr>
          <w:rFonts w:ascii="Times New Roman" w:hAnsi="Times New Roman" w:cs="Times New Roman"/>
        </w:rPr>
        <w:tab/>
        <w:t>State of Kansas</w:t>
      </w:r>
      <w:r w:rsidRPr="007B52A9">
        <w:rPr>
          <w:rFonts w:ascii="Times New Roman" w:hAnsi="Times New Roman" w:cs="Times New Roman"/>
        </w:rPr>
        <w:tab/>
        <w:t>Ellsworth, KS</w:t>
      </w:r>
      <w:r w:rsidRPr="007B52A9">
        <w:rPr>
          <w:rFonts w:ascii="Times New Roman" w:hAnsi="Times New Roman" w:cs="Times New Roman"/>
        </w:rPr>
        <w:tab/>
        <w:t>2016-2017</w:t>
      </w:r>
    </w:p>
    <w:p w:rsidR="007D51C3" w:rsidRPr="007B52A9" w:rsidRDefault="007B52A9" w:rsidP="007B52A9">
      <w:pPr>
        <w:pStyle w:val="ListParagraph"/>
        <w:numPr>
          <w:ilvl w:val="0"/>
          <w:numId w:val="8"/>
        </w:numPr>
        <w:spacing w:after="0"/>
        <w:rPr>
          <w:rFonts w:ascii="Times New Roman" w:hAnsi="Times New Roman" w:cs="Times New Roman"/>
        </w:rPr>
      </w:pPr>
      <w:r w:rsidRPr="007B52A9">
        <w:rPr>
          <w:rFonts w:ascii="Times New Roman" w:hAnsi="Times New Roman" w:cs="Times New Roman"/>
          <w:i/>
        </w:rPr>
        <w:t>Food Service Worker</w:t>
      </w:r>
      <w:r w:rsidRPr="007B52A9">
        <w:rPr>
          <w:rFonts w:ascii="Times New Roman" w:hAnsi="Times New Roman" w:cs="Times New Roman"/>
        </w:rPr>
        <w:tab/>
        <w:t>Aramark</w:t>
      </w:r>
      <w:r w:rsidRPr="007B52A9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7B52A9">
        <w:rPr>
          <w:rFonts w:ascii="Times New Roman" w:hAnsi="Times New Roman" w:cs="Times New Roman"/>
        </w:rPr>
        <w:t>Ellsworth, KS</w:t>
      </w:r>
      <w:r w:rsidRPr="007B52A9">
        <w:rPr>
          <w:rFonts w:ascii="Times New Roman" w:hAnsi="Times New Roman" w:cs="Times New Roman"/>
        </w:rPr>
        <w:tab/>
        <w:t>2016</w:t>
      </w:r>
    </w:p>
    <w:sectPr w:rsidR="007D51C3" w:rsidRPr="007B52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7D1ADA"/>
    <w:multiLevelType w:val="hybridMultilevel"/>
    <w:tmpl w:val="AA6C5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5E864EF"/>
    <w:multiLevelType w:val="hybridMultilevel"/>
    <w:tmpl w:val="C8DE9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AE25805"/>
    <w:multiLevelType w:val="hybridMultilevel"/>
    <w:tmpl w:val="0412A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49E4CDF"/>
    <w:multiLevelType w:val="hybridMultilevel"/>
    <w:tmpl w:val="B32AC0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EF52BDC"/>
    <w:multiLevelType w:val="hybridMultilevel"/>
    <w:tmpl w:val="8EFCD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1546D0"/>
    <w:multiLevelType w:val="hybridMultilevel"/>
    <w:tmpl w:val="CEA40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CE60183"/>
    <w:multiLevelType w:val="hybridMultilevel"/>
    <w:tmpl w:val="7B6E8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F4741B4"/>
    <w:multiLevelType w:val="hybridMultilevel"/>
    <w:tmpl w:val="CBC60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6"/>
  </w:num>
  <w:num w:numId="5">
    <w:abstractNumId w:val="7"/>
  </w:num>
  <w:num w:numId="6">
    <w:abstractNumId w:val="1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1MbQ0NjEzMTdX0lEKTi0uzszPAykwrAUAeHRUxywAAAA="/>
  </w:docVars>
  <w:rsids>
    <w:rsidRoot w:val="007D51C3"/>
    <w:rsid w:val="001F7F7F"/>
    <w:rsid w:val="00206A14"/>
    <w:rsid w:val="003F34B2"/>
    <w:rsid w:val="004D0CEE"/>
    <w:rsid w:val="006129DD"/>
    <w:rsid w:val="006C75A9"/>
    <w:rsid w:val="00725749"/>
    <w:rsid w:val="00756591"/>
    <w:rsid w:val="007B52A9"/>
    <w:rsid w:val="007B5EBD"/>
    <w:rsid w:val="007D51C3"/>
    <w:rsid w:val="00872459"/>
    <w:rsid w:val="00A16C9D"/>
    <w:rsid w:val="00E13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D51C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51C3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D51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805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4</cp:revision>
  <cp:lastPrinted>2017-08-24T18:20:00Z</cp:lastPrinted>
  <dcterms:created xsi:type="dcterms:W3CDTF">2017-08-24T17:39:00Z</dcterms:created>
  <dcterms:modified xsi:type="dcterms:W3CDTF">2018-05-21T14:45:00Z</dcterms:modified>
</cp:coreProperties>
</file>